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9F5BC" w14:textId="2E437E3B" w:rsidR="00356A78" w:rsidRPr="00A63681" w:rsidRDefault="00A63681">
      <w:pPr>
        <w:rPr>
          <w:sz w:val="44"/>
          <w:szCs w:val="44"/>
        </w:rPr>
      </w:pPr>
      <w:r w:rsidRPr="00A63681">
        <w:rPr>
          <w:b/>
          <w:bCs/>
          <w:sz w:val="44"/>
          <w:szCs w:val="44"/>
          <w:lang w:eastAsia="en-US"/>
        </w:rPr>
        <w:t xml:space="preserve">Role Rotation Matrix </w:t>
      </w:r>
      <w:r w:rsidR="00434189">
        <w:rPr>
          <w:b/>
          <w:bCs/>
          <w:sz w:val="44"/>
          <w:szCs w:val="44"/>
          <w:lang w:eastAsia="en-US"/>
        </w:rPr>
        <w:t>in the Project Team</w:t>
      </w:r>
    </w:p>
    <w:p w14:paraId="549476A2" w14:textId="77777777" w:rsidR="00A63681" w:rsidRDefault="00A63681" w:rsidP="00A63681">
      <w:pPr>
        <w:rPr>
          <w:lang w:eastAsia="en-US"/>
        </w:rPr>
      </w:pPr>
    </w:p>
    <w:tbl>
      <w:tblPr>
        <w:tblStyle w:val="TableGrid"/>
        <w:tblpPr w:leftFromText="180" w:rightFromText="180" w:vertAnchor="text" w:horzAnchor="margin" w:tblpY="70"/>
        <w:tblW w:w="9634" w:type="dxa"/>
        <w:tblLook w:val="04A0" w:firstRow="1" w:lastRow="0" w:firstColumn="1" w:lastColumn="0" w:noHBand="0" w:noVBand="1"/>
      </w:tblPr>
      <w:tblGrid>
        <w:gridCol w:w="710"/>
        <w:gridCol w:w="1037"/>
        <w:gridCol w:w="1513"/>
        <w:gridCol w:w="499"/>
        <w:gridCol w:w="499"/>
        <w:gridCol w:w="499"/>
        <w:gridCol w:w="499"/>
        <w:gridCol w:w="499"/>
        <w:gridCol w:w="499"/>
        <w:gridCol w:w="499"/>
        <w:gridCol w:w="575"/>
        <w:gridCol w:w="506"/>
        <w:gridCol w:w="600"/>
        <w:gridCol w:w="600"/>
        <w:gridCol w:w="600"/>
      </w:tblGrid>
      <w:tr w:rsidR="00A63681" w14:paraId="07F01F87" w14:textId="77777777" w:rsidTr="009A5287">
        <w:tc>
          <w:tcPr>
            <w:tcW w:w="9634" w:type="dxa"/>
            <w:gridSpan w:val="15"/>
          </w:tcPr>
          <w:p w14:paraId="5E97FDCA" w14:textId="68ED877B" w:rsidR="00A63681" w:rsidRPr="00C24E32" w:rsidRDefault="00434189" w:rsidP="009A528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 xml:space="preserve">Member </w:t>
            </w:r>
            <w:r w:rsidR="00A63681" w:rsidRPr="00C24E32">
              <w:rPr>
                <w:b/>
                <w:bCs/>
                <w:lang w:eastAsia="en-US"/>
              </w:rPr>
              <w:t xml:space="preserve">Role Rotation </w:t>
            </w:r>
            <w:r w:rsidR="00A63681">
              <w:rPr>
                <w:b/>
                <w:bCs/>
                <w:lang w:eastAsia="en-US"/>
              </w:rPr>
              <w:t>Matrix</w:t>
            </w:r>
            <w:r>
              <w:rPr>
                <w:b/>
                <w:bCs/>
                <w:lang w:eastAsia="en-US"/>
              </w:rPr>
              <w:t xml:space="preserve"> in a Project </w:t>
            </w:r>
            <w:r w:rsidR="00A63681" w:rsidRPr="00C24E32">
              <w:rPr>
                <w:b/>
                <w:bCs/>
                <w:lang w:eastAsia="en-US"/>
              </w:rPr>
              <w:t xml:space="preserve">Team </w:t>
            </w:r>
            <w:r>
              <w:rPr>
                <w:b/>
                <w:bCs/>
                <w:lang w:eastAsia="en-US"/>
              </w:rPr>
              <w:t>of</w:t>
            </w:r>
            <w:r w:rsidR="00A63681" w:rsidRPr="00C24E32">
              <w:rPr>
                <w:b/>
                <w:bCs/>
                <w:lang w:eastAsia="en-US"/>
              </w:rPr>
              <w:t xml:space="preserve"> </w:t>
            </w:r>
            <w:r w:rsidR="00A63681">
              <w:rPr>
                <w:b/>
                <w:bCs/>
                <w:lang w:eastAsia="en-US"/>
              </w:rPr>
              <w:t>6</w:t>
            </w:r>
            <w:r w:rsidR="00A63681" w:rsidRPr="00C24E32">
              <w:rPr>
                <w:b/>
                <w:bCs/>
                <w:lang w:eastAsia="en-US"/>
              </w:rPr>
              <w:t xml:space="preserve"> members</w:t>
            </w:r>
          </w:p>
        </w:tc>
      </w:tr>
      <w:tr w:rsidR="00A63681" w14:paraId="78FA5BC5" w14:textId="77777777" w:rsidTr="009A5287">
        <w:tc>
          <w:tcPr>
            <w:tcW w:w="3260" w:type="dxa"/>
            <w:gridSpan w:val="3"/>
          </w:tcPr>
          <w:p w14:paraId="21F63C29" w14:textId="77777777" w:rsidR="00A63681" w:rsidRDefault="00A63681" w:rsidP="009A5287">
            <w:pPr>
              <w:rPr>
                <w:lang w:eastAsia="en-US"/>
              </w:rPr>
            </w:pPr>
          </w:p>
        </w:tc>
        <w:tc>
          <w:tcPr>
            <w:tcW w:w="6374" w:type="dxa"/>
            <w:gridSpan w:val="12"/>
          </w:tcPr>
          <w:p w14:paraId="7E6EBA9F" w14:textId="77777777" w:rsidR="00A63681" w:rsidRPr="00C24E32" w:rsidRDefault="00A63681" w:rsidP="009A5287">
            <w:pPr>
              <w:jc w:val="center"/>
              <w:rPr>
                <w:lang w:eastAsia="en-US"/>
              </w:rPr>
            </w:pPr>
            <w:r w:rsidRPr="00C24E32">
              <w:rPr>
                <w:lang w:eastAsia="en-US"/>
              </w:rPr>
              <w:t>Semester Week</w:t>
            </w:r>
          </w:p>
        </w:tc>
      </w:tr>
      <w:tr w:rsidR="00A63681" w14:paraId="6E53C94B" w14:textId="77777777" w:rsidTr="009A5287">
        <w:tc>
          <w:tcPr>
            <w:tcW w:w="710" w:type="dxa"/>
          </w:tcPr>
          <w:p w14:paraId="379F9811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Name</w:t>
            </w:r>
          </w:p>
        </w:tc>
        <w:tc>
          <w:tcPr>
            <w:tcW w:w="1037" w:type="dxa"/>
          </w:tcPr>
          <w:p w14:paraId="009995A1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Role</w:t>
            </w:r>
          </w:p>
        </w:tc>
        <w:tc>
          <w:tcPr>
            <w:tcW w:w="1513" w:type="dxa"/>
          </w:tcPr>
          <w:p w14:paraId="1F0DDF9D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Respon</w:t>
            </w:r>
            <w:r>
              <w:rPr>
                <w:b/>
                <w:bCs/>
                <w:sz w:val="20"/>
                <w:szCs w:val="20"/>
                <w:lang w:eastAsia="en-US"/>
              </w:rPr>
              <w:t>sibilities</w:t>
            </w:r>
          </w:p>
        </w:tc>
        <w:tc>
          <w:tcPr>
            <w:tcW w:w="499" w:type="dxa"/>
          </w:tcPr>
          <w:p w14:paraId="72483E42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</w:t>
            </w:r>
          </w:p>
        </w:tc>
        <w:tc>
          <w:tcPr>
            <w:tcW w:w="499" w:type="dxa"/>
          </w:tcPr>
          <w:p w14:paraId="58896678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2</w:t>
            </w:r>
          </w:p>
        </w:tc>
        <w:tc>
          <w:tcPr>
            <w:tcW w:w="499" w:type="dxa"/>
          </w:tcPr>
          <w:p w14:paraId="2A2CEED3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3</w:t>
            </w:r>
          </w:p>
        </w:tc>
        <w:tc>
          <w:tcPr>
            <w:tcW w:w="499" w:type="dxa"/>
          </w:tcPr>
          <w:p w14:paraId="18D2D757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4</w:t>
            </w:r>
          </w:p>
        </w:tc>
        <w:tc>
          <w:tcPr>
            <w:tcW w:w="499" w:type="dxa"/>
          </w:tcPr>
          <w:p w14:paraId="6B9BF168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5</w:t>
            </w:r>
          </w:p>
        </w:tc>
        <w:tc>
          <w:tcPr>
            <w:tcW w:w="499" w:type="dxa"/>
          </w:tcPr>
          <w:p w14:paraId="58890396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6</w:t>
            </w:r>
          </w:p>
        </w:tc>
        <w:tc>
          <w:tcPr>
            <w:tcW w:w="499" w:type="dxa"/>
          </w:tcPr>
          <w:p w14:paraId="1B5B8569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7</w:t>
            </w:r>
          </w:p>
        </w:tc>
        <w:tc>
          <w:tcPr>
            <w:tcW w:w="575" w:type="dxa"/>
          </w:tcPr>
          <w:p w14:paraId="2119C08C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8</w:t>
            </w:r>
          </w:p>
        </w:tc>
        <w:tc>
          <w:tcPr>
            <w:tcW w:w="506" w:type="dxa"/>
          </w:tcPr>
          <w:p w14:paraId="73FC858F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9</w:t>
            </w:r>
          </w:p>
        </w:tc>
        <w:tc>
          <w:tcPr>
            <w:tcW w:w="600" w:type="dxa"/>
          </w:tcPr>
          <w:p w14:paraId="399CC2D3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0</w:t>
            </w:r>
          </w:p>
        </w:tc>
        <w:tc>
          <w:tcPr>
            <w:tcW w:w="600" w:type="dxa"/>
          </w:tcPr>
          <w:p w14:paraId="4DEAE681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1</w:t>
            </w:r>
          </w:p>
        </w:tc>
        <w:tc>
          <w:tcPr>
            <w:tcW w:w="600" w:type="dxa"/>
          </w:tcPr>
          <w:p w14:paraId="4799B223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2</w:t>
            </w:r>
          </w:p>
        </w:tc>
      </w:tr>
      <w:tr w:rsidR="00A63681" w14:paraId="335F3765" w14:textId="77777777" w:rsidTr="009A5287">
        <w:tc>
          <w:tcPr>
            <w:tcW w:w="710" w:type="dxa"/>
          </w:tcPr>
          <w:p w14:paraId="1F5E479F" w14:textId="77777777" w:rsidR="00A63681" w:rsidRPr="00381021" w:rsidRDefault="00A63681" w:rsidP="009A5287">
            <w:pP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Boe</w:t>
            </w:r>
            <w:proofErr w:type="spellEnd"/>
          </w:p>
        </w:tc>
        <w:tc>
          <w:tcPr>
            <w:tcW w:w="1037" w:type="dxa"/>
          </w:tcPr>
          <w:p w14:paraId="7EEE5E8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signer (D)</w:t>
            </w:r>
          </w:p>
        </w:tc>
        <w:tc>
          <w:tcPr>
            <w:tcW w:w="1513" w:type="dxa"/>
          </w:tcPr>
          <w:p w14:paraId="19AD2AA0" w14:textId="6CBA4EFE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fine visual aspects, interface, appearance, and usability criteria</w:t>
            </w:r>
            <w:r w:rsidR="00434189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 xml:space="preserve"> of the product</w:t>
            </w: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499" w:type="dxa"/>
          </w:tcPr>
          <w:p w14:paraId="2348FDF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42449FC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5DB2C9CB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2EF4608A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7028684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59350C9C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6331AC1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75" w:type="dxa"/>
          </w:tcPr>
          <w:p w14:paraId="03A3CC0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6" w:type="dxa"/>
          </w:tcPr>
          <w:p w14:paraId="3DD6913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00" w:type="dxa"/>
          </w:tcPr>
          <w:p w14:paraId="6B8EBE8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600" w:type="dxa"/>
          </w:tcPr>
          <w:p w14:paraId="5E312EEB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600" w:type="dxa"/>
          </w:tcPr>
          <w:p w14:paraId="1FE1C56A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</w:tr>
      <w:tr w:rsidR="00A63681" w14:paraId="73F9F096" w14:textId="77777777" w:rsidTr="009A5287">
        <w:tc>
          <w:tcPr>
            <w:tcW w:w="710" w:type="dxa"/>
          </w:tcPr>
          <w:p w14:paraId="66DCE6E5" w14:textId="77777777" w:rsidR="00A63681" w:rsidRPr="00381021" w:rsidRDefault="00A63681" w:rsidP="009A5287">
            <w:pP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Coe</w:t>
            </w:r>
          </w:p>
        </w:tc>
        <w:tc>
          <w:tcPr>
            <w:tcW w:w="1037" w:type="dxa"/>
          </w:tcPr>
          <w:p w14:paraId="4392CACA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ngineer (E)</w:t>
            </w:r>
          </w:p>
        </w:tc>
        <w:tc>
          <w:tcPr>
            <w:tcW w:w="1513" w:type="dxa"/>
          </w:tcPr>
          <w:p w14:paraId="717A7AE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fine product function, subfunctions, manufacturing technique, carry out feasibility study, analyze prototype, and test prototypes.</w:t>
            </w:r>
          </w:p>
        </w:tc>
        <w:tc>
          <w:tcPr>
            <w:tcW w:w="499" w:type="dxa"/>
          </w:tcPr>
          <w:p w14:paraId="02CAC43F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37D758F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5B7CB86C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5ABBFD0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78E6975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4148950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188954C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75" w:type="dxa"/>
          </w:tcPr>
          <w:p w14:paraId="6785409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6" w:type="dxa"/>
          </w:tcPr>
          <w:p w14:paraId="7E0B977A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600" w:type="dxa"/>
          </w:tcPr>
          <w:p w14:paraId="1DBF0D1F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600" w:type="dxa"/>
          </w:tcPr>
          <w:p w14:paraId="4567240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00" w:type="dxa"/>
          </w:tcPr>
          <w:p w14:paraId="20DDB1C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</w:tr>
      <w:tr w:rsidR="00A63681" w14:paraId="446A580C" w14:textId="77777777" w:rsidTr="009A5287">
        <w:tc>
          <w:tcPr>
            <w:tcW w:w="710" w:type="dxa"/>
          </w:tcPr>
          <w:p w14:paraId="568FADC4" w14:textId="77777777" w:rsidR="00A63681" w:rsidRPr="00381021" w:rsidRDefault="00A63681" w:rsidP="009A5287">
            <w:pP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Doe</w:t>
            </w:r>
          </w:p>
        </w:tc>
        <w:tc>
          <w:tcPr>
            <w:tcW w:w="1037" w:type="dxa"/>
          </w:tcPr>
          <w:p w14:paraId="610A1B08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roject Manager (P)</w:t>
            </w:r>
          </w:p>
        </w:tc>
        <w:tc>
          <w:tcPr>
            <w:tcW w:w="1513" w:type="dxa"/>
          </w:tcPr>
          <w:p w14:paraId="5BBBF22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lan, organize, communicate, and track project tasks, deadlines, and milestones.</w:t>
            </w:r>
          </w:p>
        </w:tc>
        <w:tc>
          <w:tcPr>
            <w:tcW w:w="499" w:type="dxa"/>
          </w:tcPr>
          <w:p w14:paraId="5445796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084EC62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51146AF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175819F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29E8CDDB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632E1C1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7AF81D1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75" w:type="dxa"/>
          </w:tcPr>
          <w:p w14:paraId="1B80851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506" w:type="dxa"/>
          </w:tcPr>
          <w:p w14:paraId="2C7EDB3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600" w:type="dxa"/>
          </w:tcPr>
          <w:p w14:paraId="19AD6DC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00" w:type="dxa"/>
          </w:tcPr>
          <w:p w14:paraId="2D58609A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00" w:type="dxa"/>
          </w:tcPr>
          <w:p w14:paraId="327EC578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</w:tr>
      <w:tr w:rsidR="00A63681" w14:paraId="7D88B600" w14:textId="77777777" w:rsidTr="009A5287">
        <w:tc>
          <w:tcPr>
            <w:tcW w:w="710" w:type="dxa"/>
          </w:tcPr>
          <w:p w14:paraId="3EC09AD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381021"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Foe</w:t>
            </w:r>
          </w:p>
        </w:tc>
        <w:tc>
          <w:tcPr>
            <w:tcW w:w="1037" w:type="dxa"/>
          </w:tcPr>
          <w:p w14:paraId="7E00820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eport writer &amp; Marketer (R)</w:t>
            </w:r>
          </w:p>
        </w:tc>
        <w:tc>
          <w:tcPr>
            <w:tcW w:w="1513" w:type="dxa"/>
          </w:tcPr>
          <w:p w14:paraId="7488CCD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Write project deliverables, identify clients/users, promote, and sell ideas and product.</w:t>
            </w:r>
          </w:p>
        </w:tc>
        <w:tc>
          <w:tcPr>
            <w:tcW w:w="499" w:type="dxa"/>
          </w:tcPr>
          <w:p w14:paraId="3F27117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58D61FC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298EFB4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6D4B8E2A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0699CF4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55B0BCF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784E2D1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575" w:type="dxa"/>
          </w:tcPr>
          <w:p w14:paraId="6A24B1A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506" w:type="dxa"/>
          </w:tcPr>
          <w:p w14:paraId="1CBF6B7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00" w:type="dxa"/>
          </w:tcPr>
          <w:p w14:paraId="7689B4D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00" w:type="dxa"/>
          </w:tcPr>
          <w:p w14:paraId="1BEBF12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00" w:type="dxa"/>
          </w:tcPr>
          <w:p w14:paraId="458E420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</w:tr>
      <w:tr w:rsidR="00A63681" w14:paraId="481948B9" w14:textId="77777777" w:rsidTr="009A5287">
        <w:tc>
          <w:tcPr>
            <w:tcW w:w="710" w:type="dxa"/>
          </w:tcPr>
          <w:p w14:paraId="00BB109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proofErr w:type="spellStart"/>
            <w:r w:rsidRPr="00381021"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Goe</w:t>
            </w:r>
            <w:proofErr w:type="spellEnd"/>
          </w:p>
        </w:tc>
        <w:tc>
          <w:tcPr>
            <w:tcW w:w="1037" w:type="dxa"/>
          </w:tcPr>
          <w:p w14:paraId="23775A2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uality Controller (Q)</w:t>
            </w:r>
          </w:p>
        </w:tc>
        <w:tc>
          <w:tcPr>
            <w:tcW w:w="1513" w:type="dxa"/>
          </w:tcPr>
          <w:p w14:paraId="34CB3F7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roofread project deliverables, identify/define quality standards, check prototype and test quality.</w:t>
            </w:r>
          </w:p>
        </w:tc>
        <w:tc>
          <w:tcPr>
            <w:tcW w:w="499" w:type="dxa"/>
          </w:tcPr>
          <w:p w14:paraId="744EE31A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116B525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5D42DFCB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6990692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641FDBE8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3544371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15021EBC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575" w:type="dxa"/>
          </w:tcPr>
          <w:p w14:paraId="0D61E0A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6" w:type="dxa"/>
          </w:tcPr>
          <w:p w14:paraId="7EF5002C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00" w:type="dxa"/>
          </w:tcPr>
          <w:p w14:paraId="1814821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00" w:type="dxa"/>
          </w:tcPr>
          <w:p w14:paraId="65CF414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600" w:type="dxa"/>
          </w:tcPr>
          <w:p w14:paraId="5B0774D0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</w:tr>
      <w:tr w:rsidR="00A63681" w14:paraId="4D54F3EF" w14:textId="77777777" w:rsidTr="009A5287">
        <w:tc>
          <w:tcPr>
            <w:tcW w:w="710" w:type="dxa"/>
          </w:tcPr>
          <w:p w14:paraId="0D07B00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381021"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Koe</w:t>
            </w:r>
          </w:p>
        </w:tc>
        <w:tc>
          <w:tcPr>
            <w:tcW w:w="1037" w:type="dxa"/>
          </w:tcPr>
          <w:p w14:paraId="7AF9000A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ngineer (E)</w:t>
            </w:r>
          </w:p>
        </w:tc>
        <w:tc>
          <w:tcPr>
            <w:tcW w:w="1513" w:type="dxa"/>
          </w:tcPr>
          <w:p w14:paraId="3D83775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fine product function, subfunctions, manufacturing technique, carry out feasibility study, analyze prototype, and test prototypes.</w:t>
            </w:r>
          </w:p>
        </w:tc>
        <w:tc>
          <w:tcPr>
            <w:tcW w:w="499" w:type="dxa"/>
          </w:tcPr>
          <w:p w14:paraId="7787352D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190FEBFF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12DD57CD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507E15DC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10197037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3AF2B8E9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0CAC8EB3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75" w:type="dxa"/>
          </w:tcPr>
          <w:p w14:paraId="52EB2A84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6" w:type="dxa"/>
          </w:tcPr>
          <w:p w14:paraId="22CADA5A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600" w:type="dxa"/>
          </w:tcPr>
          <w:p w14:paraId="5B2784B6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600" w:type="dxa"/>
          </w:tcPr>
          <w:p w14:paraId="161B280A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00" w:type="dxa"/>
          </w:tcPr>
          <w:p w14:paraId="2ADBCD05" w14:textId="77777777" w:rsidR="00A63681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</w:tr>
    </w:tbl>
    <w:p w14:paraId="4F1EFDBA" w14:textId="77777777" w:rsidR="00A63681" w:rsidRPr="00F86D00" w:rsidRDefault="00A63681" w:rsidP="00A63681">
      <w:pPr>
        <w:rPr>
          <w:lang w:eastAsia="en-US"/>
        </w:rPr>
      </w:pPr>
    </w:p>
    <w:p w14:paraId="47A965BF" w14:textId="77777777" w:rsidR="00A63681" w:rsidRDefault="00A63681" w:rsidP="00A63681">
      <w:pPr>
        <w:rPr>
          <w:lang w:eastAsia="en-US"/>
        </w:rPr>
      </w:pPr>
    </w:p>
    <w:p w14:paraId="48B134B7" w14:textId="77777777" w:rsidR="00A63681" w:rsidRPr="00F86D00" w:rsidRDefault="00A63681" w:rsidP="00A63681">
      <w:pPr>
        <w:rPr>
          <w:lang w:eastAsia="en-US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11"/>
        <w:gridCol w:w="1037"/>
        <w:gridCol w:w="1513"/>
        <w:gridCol w:w="508"/>
        <w:gridCol w:w="509"/>
        <w:gridCol w:w="509"/>
        <w:gridCol w:w="500"/>
        <w:gridCol w:w="499"/>
        <w:gridCol w:w="504"/>
        <w:gridCol w:w="499"/>
        <w:gridCol w:w="499"/>
        <w:gridCol w:w="499"/>
        <w:gridCol w:w="600"/>
        <w:gridCol w:w="600"/>
        <w:gridCol w:w="647"/>
      </w:tblGrid>
      <w:tr w:rsidR="00A63681" w14:paraId="26E36F1C" w14:textId="77777777" w:rsidTr="009A5287">
        <w:tc>
          <w:tcPr>
            <w:tcW w:w="9634" w:type="dxa"/>
            <w:gridSpan w:val="15"/>
          </w:tcPr>
          <w:p w14:paraId="514032A3" w14:textId="4FC3C8B8" w:rsidR="00A63681" w:rsidRPr="00C24E32" w:rsidRDefault="00434189" w:rsidP="009A528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 xml:space="preserve">Member </w:t>
            </w:r>
            <w:r w:rsidRPr="00C24E32">
              <w:rPr>
                <w:b/>
                <w:bCs/>
                <w:lang w:eastAsia="en-US"/>
              </w:rPr>
              <w:t xml:space="preserve">Role Rotation </w:t>
            </w:r>
            <w:r>
              <w:rPr>
                <w:b/>
                <w:bCs/>
                <w:lang w:eastAsia="en-US"/>
              </w:rPr>
              <w:t xml:space="preserve">Matrix in a Project </w:t>
            </w:r>
            <w:r w:rsidRPr="00C24E32">
              <w:rPr>
                <w:b/>
                <w:bCs/>
                <w:lang w:eastAsia="en-US"/>
              </w:rPr>
              <w:t xml:space="preserve">Team </w:t>
            </w:r>
            <w:r>
              <w:rPr>
                <w:b/>
                <w:bCs/>
                <w:lang w:eastAsia="en-US"/>
              </w:rPr>
              <w:t>of</w:t>
            </w:r>
            <w:r w:rsidRPr="00C24E32">
              <w:rPr>
                <w:b/>
                <w:bCs/>
                <w:lang w:eastAsia="en-US"/>
              </w:rPr>
              <w:t xml:space="preserve"> </w:t>
            </w:r>
            <w:r w:rsidR="00A63681" w:rsidRPr="00C24E32">
              <w:rPr>
                <w:b/>
                <w:bCs/>
                <w:lang w:eastAsia="en-US"/>
              </w:rPr>
              <w:t>5 members</w:t>
            </w:r>
          </w:p>
        </w:tc>
      </w:tr>
      <w:tr w:rsidR="00A63681" w14:paraId="49BB3BAD" w14:textId="77777777" w:rsidTr="009A5287">
        <w:tc>
          <w:tcPr>
            <w:tcW w:w="3261" w:type="dxa"/>
            <w:gridSpan w:val="3"/>
          </w:tcPr>
          <w:p w14:paraId="7E2A3B1E" w14:textId="77777777" w:rsidR="00A63681" w:rsidRDefault="00A63681" w:rsidP="009A5287">
            <w:pPr>
              <w:rPr>
                <w:lang w:eastAsia="en-US"/>
              </w:rPr>
            </w:pPr>
          </w:p>
        </w:tc>
        <w:tc>
          <w:tcPr>
            <w:tcW w:w="6373" w:type="dxa"/>
            <w:gridSpan w:val="12"/>
          </w:tcPr>
          <w:p w14:paraId="352AE5B6" w14:textId="77777777" w:rsidR="00A63681" w:rsidRPr="00C24E32" w:rsidRDefault="00A63681" w:rsidP="009A5287">
            <w:pPr>
              <w:jc w:val="center"/>
              <w:rPr>
                <w:lang w:eastAsia="en-US"/>
              </w:rPr>
            </w:pPr>
            <w:r w:rsidRPr="00C24E32">
              <w:rPr>
                <w:lang w:eastAsia="en-US"/>
              </w:rPr>
              <w:t>Semester Week</w:t>
            </w:r>
          </w:p>
        </w:tc>
      </w:tr>
      <w:tr w:rsidR="00A63681" w14:paraId="41648878" w14:textId="77777777" w:rsidTr="009A5287">
        <w:tc>
          <w:tcPr>
            <w:tcW w:w="711" w:type="dxa"/>
          </w:tcPr>
          <w:p w14:paraId="2EED3D68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Name</w:t>
            </w:r>
          </w:p>
        </w:tc>
        <w:tc>
          <w:tcPr>
            <w:tcW w:w="1037" w:type="dxa"/>
          </w:tcPr>
          <w:p w14:paraId="5E59854A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Role</w:t>
            </w:r>
          </w:p>
        </w:tc>
        <w:tc>
          <w:tcPr>
            <w:tcW w:w="1513" w:type="dxa"/>
          </w:tcPr>
          <w:p w14:paraId="2B5B3ECD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Respon</w:t>
            </w:r>
            <w:r>
              <w:rPr>
                <w:b/>
                <w:bCs/>
                <w:sz w:val="20"/>
                <w:szCs w:val="20"/>
                <w:lang w:eastAsia="en-US"/>
              </w:rPr>
              <w:t>sibilities</w:t>
            </w:r>
          </w:p>
        </w:tc>
        <w:tc>
          <w:tcPr>
            <w:tcW w:w="508" w:type="dxa"/>
          </w:tcPr>
          <w:p w14:paraId="66850CEC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</w:t>
            </w:r>
          </w:p>
        </w:tc>
        <w:tc>
          <w:tcPr>
            <w:tcW w:w="509" w:type="dxa"/>
          </w:tcPr>
          <w:p w14:paraId="194D9A65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2</w:t>
            </w:r>
          </w:p>
        </w:tc>
        <w:tc>
          <w:tcPr>
            <w:tcW w:w="509" w:type="dxa"/>
          </w:tcPr>
          <w:p w14:paraId="5128D44E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3</w:t>
            </w:r>
          </w:p>
        </w:tc>
        <w:tc>
          <w:tcPr>
            <w:tcW w:w="500" w:type="dxa"/>
          </w:tcPr>
          <w:p w14:paraId="26659658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4</w:t>
            </w:r>
          </w:p>
        </w:tc>
        <w:tc>
          <w:tcPr>
            <w:tcW w:w="499" w:type="dxa"/>
          </w:tcPr>
          <w:p w14:paraId="224577ED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5</w:t>
            </w:r>
          </w:p>
        </w:tc>
        <w:tc>
          <w:tcPr>
            <w:tcW w:w="504" w:type="dxa"/>
          </w:tcPr>
          <w:p w14:paraId="5E167D49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6</w:t>
            </w:r>
          </w:p>
        </w:tc>
        <w:tc>
          <w:tcPr>
            <w:tcW w:w="499" w:type="dxa"/>
          </w:tcPr>
          <w:p w14:paraId="1FD15095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7</w:t>
            </w:r>
          </w:p>
        </w:tc>
        <w:tc>
          <w:tcPr>
            <w:tcW w:w="499" w:type="dxa"/>
          </w:tcPr>
          <w:p w14:paraId="3C0D2FA8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8</w:t>
            </w:r>
          </w:p>
        </w:tc>
        <w:tc>
          <w:tcPr>
            <w:tcW w:w="499" w:type="dxa"/>
          </w:tcPr>
          <w:p w14:paraId="60EA1D77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9</w:t>
            </w:r>
          </w:p>
        </w:tc>
        <w:tc>
          <w:tcPr>
            <w:tcW w:w="600" w:type="dxa"/>
          </w:tcPr>
          <w:p w14:paraId="10794B7B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0</w:t>
            </w:r>
          </w:p>
        </w:tc>
        <w:tc>
          <w:tcPr>
            <w:tcW w:w="600" w:type="dxa"/>
          </w:tcPr>
          <w:p w14:paraId="18515AB8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1</w:t>
            </w:r>
          </w:p>
        </w:tc>
        <w:tc>
          <w:tcPr>
            <w:tcW w:w="647" w:type="dxa"/>
          </w:tcPr>
          <w:p w14:paraId="0411FEB1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2</w:t>
            </w:r>
          </w:p>
        </w:tc>
      </w:tr>
      <w:tr w:rsidR="00A63681" w14:paraId="26B1E340" w14:textId="77777777" w:rsidTr="009A5287">
        <w:tc>
          <w:tcPr>
            <w:tcW w:w="711" w:type="dxa"/>
          </w:tcPr>
          <w:p w14:paraId="48D437F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Boe</w:t>
            </w:r>
            <w:proofErr w:type="spellEnd"/>
          </w:p>
        </w:tc>
        <w:tc>
          <w:tcPr>
            <w:tcW w:w="1037" w:type="dxa"/>
          </w:tcPr>
          <w:p w14:paraId="1073C67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signer (D)</w:t>
            </w:r>
          </w:p>
        </w:tc>
        <w:tc>
          <w:tcPr>
            <w:tcW w:w="1513" w:type="dxa"/>
          </w:tcPr>
          <w:p w14:paraId="44908A02" w14:textId="7476ED14" w:rsidR="00A63681" w:rsidRPr="00637778" w:rsidRDefault="00434189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fine visual aspects, interface, appearance, and usability criteria of the product.</w:t>
            </w:r>
          </w:p>
        </w:tc>
        <w:tc>
          <w:tcPr>
            <w:tcW w:w="508" w:type="dxa"/>
          </w:tcPr>
          <w:p w14:paraId="780B47F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509" w:type="dxa"/>
          </w:tcPr>
          <w:p w14:paraId="63D4B56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9" w:type="dxa"/>
          </w:tcPr>
          <w:p w14:paraId="723F44B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0" w:type="dxa"/>
          </w:tcPr>
          <w:p w14:paraId="003D2C8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45E2FD0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504" w:type="dxa"/>
          </w:tcPr>
          <w:p w14:paraId="3012E82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60607E1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70D1864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311A2B4A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00" w:type="dxa"/>
          </w:tcPr>
          <w:p w14:paraId="53FB7E5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600" w:type="dxa"/>
          </w:tcPr>
          <w:p w14:paraId="722A9BE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647" w:type="dxa"/>
          </w:tcPr>
          <w:p w14:paraId="67AB037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</w:tr>
      <w:tr w:rsidR="00A63681" w14:paraId="2BCECB8E" w14:textId="77777777" w:rsidTr="009A5287">
        <w:tc>
          <w:tcPr>
            <w:tcW w:w="711" w:type="dxa"/>
          </w:tcPr>
          <w:p w14:paraId="1167C600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Coe</w:t>
            </w:r>
          </w:p>
        </w:tc>
        <w:tc>
          <w:tcPr>
            <w:tcW w:w="1037" w:type="dxa"/>
          </w:tcPr>
          <w:p w14:paraId="5523A6DF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ngineer (E)</w:t>
            </w:r>
          </w:p>
        </w:tc>
        <w:tc>
          <w:tcPr>
            <w:tcW w:w="1513" w:type="dxa"/>
          </w:tcPr>
          <w:p w14:paraId="53C58DA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fine product function, subfunctions, manufacturing technique, carry out feasibility study, analyze prototype, and test prototypes.</w:t>
            </w:r>
          </w:p>
        </w:tc>
        <w:tc>
          <w:tcPr>
            <w:tcW w:w="508" w:type="dxa"/>
          </w:tcPr>
          <w:p w14:paraId="5CD92FCA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9" w:type="dxa"/>
          </w:tcPr>
          <w:p w14:paraId="130B419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9" w:type="dxa"/>
          </w:tcPr>
          <w:p w14:paraId="31DFCBD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0" w:type="dxa"/>
          </w:tcPr>
          <w:p w14:paraId="719CDC3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29B8F848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504" w:type="dxa"/>
          </w:tcPr>
          <w:p w14:paraId="3819B4F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4D3FC37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223A895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3AB4AC8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600" w:type="dxa"/>
          </w:tcPr>
          <w:p w14:paraId="404B4E3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600" w:type="dxa"/>
          </w:tcPr>
          <w:p w14:paraId="2403B2E0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47" w:type="dxa"/>
          </w:tcPr>
          <w:p w14:paraId="3CF205A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</w:tr>
      <w:tr w:rsidR="00A63681" w14:paraId="3EEE7BEC" w14:textId="77777777" w:rsidTr="009A5287">
        <w:tc>
          <w:tcPr>
            <w:tcW w:w="711" w:type="dxa"/>
          </w:tcPr>
          <w:p w14:paraId="3763C6C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Doe</w:t>
            </w:r>
          </w:p>
        </w:tc>
        <w:tc>
          <w:tcPr>
            <w:tcW w:w="1037" w:type="dxa"/>
          </w:tcPr>
          <w:p w14:paraId="09CE738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roject Manager (P)</w:t>
            </w:r>
          </w:p>
        </w:tc>
        <w:tc>
          <w:tcPr>
            <w:tcW w:w="1513" w:type="dxa"/>
          </w:tcPr>
          <w:p w14:paraId="5031C4D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lan, organize, communicate, and track project tasks, deadlines, and milestones.</w:t>
            </w:r>
          </w:p>
        </w:tc>
        <w:tc>
          <w:tcPr>
            <w:tcW w:w="508" w:type="dxa"/>
          </w:tcPr>
          <w:p w14:paraId="2059A06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9" w:type="dxa"/>
          </w:tcPr>
          <w:p w14:paraId="296AAA7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9" w:type="dxa"/>
          </w:tcPr>
          <w:p w14:paraId="7C1B63E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500" w:type="dxa"/>
          </w:tcPr>
          <w:p w14:paraId="41D4CE1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1BF235B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4" w:type="dxa"/>
          </w:tcPr>
          <w:p w14:paraId="3603C1F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4935E13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330D36A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1CF63EF8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600" w:type="dxa"/>
          </w:tcPr>
          <w:p w14:paraId="2DDA809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00" w:type="dxa"/>
          </w:tcPr>
          <w:p w14:paraId="328317AA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47" w:type="dxa"/>
          </w:tcPr>
          <w:p w14:paraId="6A2F983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</w:tr>
      <w:tr w:rsidR="00A63681" w14:paraId="617C94AF" w14:textId="77777777" w:rsidTr="009A5287">
        <w:tc>
          <w:tcPr>
            <w:tcW w:w="711" w:type="dxa"/>
          </w:tcPr>
          <w:p w14:paraId="5E14EAB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381021"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Foe</w:t>
            </w:r>
          </w:p>
        </w:tc>
        <w:tc>
          <w:tcPr>
            <w:tcW w:w="1037" w:type="dxa"/>
          </w:tcPr>
          <w:p w14:paraId="637C7FF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eport writer &amp; Marketer (R)</w:t>
            </w:r>
          </w:p>
        </w:tc>
        <w:tc>
          <w:tcPr>
            <w:tcW w:w="1513" w:type="dxa"/>
          </w:tcPr>
          <w:p w14:paraId="3A45DD4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Write project deliverables, identify clients/users, promote, and sell ideas and product.</w:t>
            </w:r>
          </w:p>
        </w:tc>
        <w:tc>
          <w:tcPr>
            <w:tcW w:w="508" w:type="dxa"/>
          </w:tcPr>
          <w:p w14:paraId="2546CFA0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9" w:type="dxa"/>
          </w:tcPr>
          <w:p w14:paraId="2897F70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509" w:type="dxa"/>
          </w:tcPr>
          <w:p w14:paraId="68EBBEF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500" w:type="dxa"/>
          </w:tcPr>
          <w:p w14:paraId="3709451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79AC9B3B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4" w:type="dxa"/>
          </w:tcPr>
          <w:p w14:paraId="6DCC2DC0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4D0420C0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3269454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0B93CBB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00" w:type="dxa"/>
          </w:tcPr>
          <w:p w14:paraId="3FFA6520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00" w:type="dxa"/>
          </w:tcPr>
          <w:p w14:paraId="040640F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47" w:type="dxa"/>
          </w:tcPr>
          <w:p w14:paraId="7EF6EA0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</w:tr>
      <w:tr w:rsidR="00A63681" w14:paraId="279D1489" w14:textId="77777777" w:rsidTr="009A5287">
        <w:tc>
          <w:tcPr>
            <w:tcW w:w="711" w:type="dxa"/>
          </w:tcPr>
          <w:p w14:paraId="0360F9E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proofErr w:type="spellStart"/>
            <w:r w:rsidRPr="00381021"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Goe</w:t>
            </w:r>
            <w:proofErr w:type="spellEnd"/>
          </w:p>
        </w:tc>
        <w:tc>
          <w:tcPr>
            <w:tcW w:w="1037" w:type="dxa"/>
          </w:tcPr>
          <w:p w14:paraId="3A5F13B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uality Controller (Q)</w:t>
            </w:r>
          </w:p>
        </w:tc>
        <w:tc>
          <w:tcPr>
            <w:tcW w:w="1513" w:type="dxa"/>
          </w:tcPr>
          <w:p w14:paraId="6C8336C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roofread project deliverables, identify/define quality standards, check prototype and test quality.</w:t>
            </w:r>
          </w:p>
        </w:tc>
        <w:tc>
          <w:tcPr>
            <w:tcW w:w="508" w:type="dxa"/>
          </w:tcPr>
          <w:p w14:paraId="00DA5DF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509" w:type="dxa"/>
          </w:tcPr>
          <w:p w14:paraId="5452CFF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509" w:type="dxa"/>
          </w:tcPr>
          <w:p w14:paraId="0801731B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0" w:type="dxa"/>
          </w:tcPr>
          <w:p w14:paraId="3AA9841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143E13F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4" w:type="dxa"/>
          </w:tcPr>
          <w:p w14:paraId="2C8FE25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499" w:type="dxa"/>
          </w:tcPr>
          <w:p w14:paraId="26EBCD2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499" w:type="dxa"/>
          </w:tcPr>
          <w:p w14:paraId="3F29E998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45F34E4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00" w:type="dxa"/>
          </w:tcPr>
          <w:p w14:paraId="220FB0E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00" w:type="dxa"/>
          </w:tcPr>
          <w:p w14:paraId="4F0221A0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Q</w:t>
            </w:r>
          </w:p>
        </w:tc>
        <w:tc>
          <w:tcPr>
            <w:tcW w:w="647" w:type="dxa"/>
          </w:tcPr>
          <w:p w14:paraId="1FD0C83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</w:t>
            </w:r>
          </w:p>
        </w:tc>
      </w:tr>
    </w:tbl>
    <w:p w14:paraId="50299499" w14:textId="77777777" w:rsidR="00A63681" w:rsidRDefault="00A63681" w:rsidP="00A63681">
      <w:pPr>
        <w:rPr>
          <w:lang w:eastAsia="en-US"/>
        </w:rPr>
      </w:pPr>
    </w:p>
    <w:p w14:paraId="6636A0B3" w14:textId="77777777" w:rsidR="00A63681" w:rsidRDefault="00A63681" w:rsidP="00A63681">
      <w:pPr>
        <w:rPr>
          <w:lang w:eastAsia="en-US"/>
        </w:rPr>
      </w:pPr>
    </w:p>
    <w:p w14:paraId="58BFDB2D" w14:textId="77777777" w:rsidR="00A63681" w:rsidRDefault="00A63681" w:rsidP="00A63681">
      <w:pPr>
        <w:rPr>
          <w:lang w:eastAsia="en-US"/>
        </w:rPr>
      </w:pPr>
    </w:p>
    <w:p w14:paraId="5348399E" w14:textId="77777777" w:rsidR="00A63681" w:rsidRDefault="00A63681" w:rsidP="00A63681">
      <w:pPr>
        <w:rPr>
          <w:lang w:eastAsia="en-US"/>
        </w:rPr>
      </w:pPr>
    </w:p>
    <w:p w14:paraId="14D74E4C" w14:textId="77777777" w:rsidR="00A63681" w:rsidRDefault="00A63681" w:rsidP="00A63681">
      <w:pPr>
        <w:rPr>
          <w:lang w:eastAsia="en-US"/>
        </w:rPr>
      </w:pPr>
    </w:p>
    <w:p w14:paraId="22E382AB" w14:textId="77777777" w:rsidR="00A63681" w:rsidRDefault="00A63681" w:rsidP="00A63681">
      <w:pPr>
        <w:rPr>
          <w:lang w:eastAsia="en-US"/>
        </w:rPr>
      </w:pPr>
    </w:p>
    <w:p w14:paraId="0D18916C" w14:textId="77777777" w:rsidR="00A63681" w:rsidRDefault="00A63681" w:rsidP="00A63681">
      <w:pPr>
        <w:rPr>
          <w:lang w:eastAsia="en-US"/>
        </w:rPr>
      </w:pPr>
    </w:p>
    <w:p w14:paraId="028F91AA" w14:textId="77777777" w:rsidR="00A63681" w:rsidRDefault="00A63681" w:rsidP="00A63681">
      <w:pPr>
        <w:rPr>
          <w:lang w:eastAsia="en-US"/>
        </w:rPr>
      </w:pPr>
    </w:p>
    <w:p w14:paraId="58D3C76D" w14:textId="77777777" w:rsidR="00A63681" w:rsidRDefault="00A63681" w:rsidP="00A63681">
      <w:pPr>
        <w:rPr>
          <w:lang w:eastAsia="en-US"/>
        </w:rPr>
      </w:pPr>
    </w:p>
    <w:p w14:paraId="4F9681EE" w14:textId="77777777" w:rsidR="00A63681" w:rsidRDefault="00A63681" w:rsidP="00A63681">
      <w:pPr>
        <w:rPr>
          <w:lang w:eastAsia="en-US"/>
        </w:rPr>
      </w:pPr>
    </w:p>
    <w:p w14:paraId="5C03766E" w14:textId="77777777" w:rsidR="00A63681" w:rsidRDefault="00A63681" w:rsidP="00A63681">
      <w:pPr>
        <w:rPr>
          <w:lang w:eastAsia="en-US"/>
        </w:rPr>
      </w:pPr>
    </w:p>
    <w:p w14:paraId="0BE3342E" w14:textId="77777777" w:rsidR="00A63681" w:rsidRDefault="00A63681" w:rsidP="00A63681">
      <w:pPr>
        <w:rPr>
          <w:lang w:eastAsia="en-US"/>
        </w:rPr>
      </w:pPr>
    </w:p>
    <w:p w14:paraId="26557080" w14:textId="77777777" w:rsidR="00A63681" w:rsidRDefault="00A63681" w:rsidP="00A63681">
      <w:pPr>
        <w:rPr>
          <w:lang w:eastAsia="en-US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11"/>
        <w:gridCol w:w="1037"/>
        <w:gridCol w:w="1513"/>
        <w:gridCol w:w="508"/>
        <w:gridCol w:w="509"/>
        <w:gridCol w:w="509"/>
        <w:gridCol w:w="500"/>
        <w:gridCol w:w="499"/>
        <w:gridCol w:w="504"/>
        <w:gridCol w:w="499"/>
        <w:gridCol w:w="499"/>
        <w:gridCol w:w="499"/>
        <w:gridCol w:w="600"/>
        <w:gridCol w:w="600"/>
        <w:gridCol w:w="647"/>
      </w:tblGrid>
      <w:tr w:rsidR="00A63681" w14:paraId="7089F79E" w14:textId="77777777" w:rsidTr="009A5287">
        <w:tc>
          <w:tcPr>
            <w:tcW w:w="9634" w:type="dxa"/>
            <w:gridSpan w:val="15"/>
          </w:tcPr>
          <w:p w14:paraId="36C9A349" w14:textId="5E4697D6" w:rsidR="00A63681" w:rsidRPr="00C24E32" w:rsidRDefault="00434189" w:rsidP="009A5287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 xml:space="preserve">Member </w:t>
            </w:r>
            <w:r w:rsidRPr="00C24E32">
              <w:rPr>
                <w:b/>
                <w:bCs/>
                <w:lang w:eastAsia="en-US"/>
              </w:rPr>
              <w:t xml:space="preserve">Role Rotation </w:t>
            </w:r>
            <w:r>
              <w:rPr>
                <w:b/>
                <w:bCs/>
                <w:lang w:eastAsia="en-US"/>
              </w:rPr>
              <w:t xml:space="preserve">Matrix in a Project </w:t>
            </w:r>
            <w:r w:rsidRPr="00C24E32">
              <w:rPr>
                <w:b/>
                <w:bCs/>
                <w:lang w:eastAsia="en-US"/>
              </w:rPr>
              <w:t xml:space="preserve">Team </w:t>
            </w:r>
            <w:r>
              <w:rPr>
                <w:b/>
                <w:bCs/>
                <w:lang w:eastAsia="en-US"/>
              </w:rPr>
              <w:t>of</w:t>
            </w:r>
            <w:r w:rsidRPr="00C24E32">
              <w:rPr>
                <w:b/>
                <w:bCs/>
                <w:lang w:eastAsia="en-US"/>
              </w:rPr>
              <w:t xml:space="preserve"> </w:t>
            </w:r>
            <w:r w:rsidR="00A63681">
              <w:rPr>
                <w:b/>
                <w:bCs/>
                <w:lang w:eastAsia="en-US"/>
              </w:rPr>
              <w:t>4</w:t>
            </w:r>
            <w:r w:rsidR="00A63681" w:rsidRPr="00C24E32">
              <w:rPr>
                <w:b/>
                <w:bCs/>
                <w:lang w:eastAsia="en-US"/>
              </w:rPr>
              <w:t xml:space="preserve"> members</w:t>
            </w:r>
          </w:p>
        </w:tc>
      </w:tr>
      <w:tr w:rsidR="00A63681" w14:paraId="1C02681D" w14:textId="77777777" w:rsidTr="009A5287">
        <w:tc>
          <w:tcPr>
            <w:tcW w:w="3261" w:type="dxa"/>
            <w:gridSpan w:val="3"/>
          </w:tcPr>
          <w:p w14:paraId="77ED48E7" w14:textId="77777777" w:rsidR="00A63681" w:rsidRDefault="00A63681" w:rsidP="009A5287">
            <w:pPr>
              <w:rPr>
                <w:lang w:eastAsia="en-US"/>
              </w:rPr>
            </w:pPr>
          </w:p>
        </w:tc>
        <w:tc>
          <w:tcPr>
            <w:tcW w:w="6373" w:type="dxa"/>
            <w:gridSpan w:val="12"/>
          </w:tcPr>
          <w:p w14:paraId="6512C452" w14:textId="77777777" w:rsidR="00A63681" w:rsidRPr="00C24E32" w:rsidRDefault="00A63681" w:rsidP="009A5287">
            <w:pPr>
              <w:jc w:val="center"/>
              <w:rPr>
                <w:lang w:eastAsia="en-US"/>
              </w:rPr>
            </w:pPr>
            <w:r w:rsidRPr="00C24E32">
              <w:rPr>
                <w:lang w:eastAsia="en-US"/>
              </w:rPr>
              <w:t>Semester Week</w:t>
            </w:r>
          </w:p>
        </w:tc>
      </w:tr>
      <w:tr w:rsidR="00A63681" w14:paraId="21C35587" w14:textId="77777777" w:rsidTr="009A5287">
        <w:tc>
          <w:tcPr>
            <w:tcW w:w="711" w:type="dxa"/>
          </w:tcPr>
          <w:p w14:paraId="2360F0B6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Name</w:t>
            </w:r>
          </w:p>
        </w:tc>
        <w:tc>
          <w:tcPr>
            <w:tcW w:w="1037" w:type="dxa"/>
          </w:tcPr>
          <w:p w14:paraId="58FF373B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Role</w:t>
            </w:r>
          </w:p>
        </w:tc>
        <w:tc>
          <w:tcPr>
            <w:tcW w:w="1513" w:type="dxa"/>
          </w:tcPr>
          <w:p w14:paraId="51F6A65A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Respon</w:t>
            </w:r>
            <w:r>
              <w:rPr>
                <w:b/>
                <w:bCs/>
                <w:sz w:val="20"/>
                <w:szCs w:val="20"/>
                <w:lang w:eastAsia="en-US"/>
              </w:rPr>
              <w:t>sibilities</w:t>
            </w:r>
          </w:p>
        </w:tc>
        <w:tc>
          <w:tcPr>
            <w:tcW w:w="508" w:type="dxa"/>
          </w:tcPr>
          <w:p w14:paraId="7E58B551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</w:t>
            </w:r>
          </w:p>
        </w:tc>
        <w:tc>
          <w:tcPr>
            <w:tcW w:w="509" w:type="dxa"/>
          </w:tcPr>
          <w:p w14:paraId="2C30D079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2</w:t>
            </w:r>
          </w:p>
        </w:tc>
        <w:tc>
          <w:tcPr>
            <w:tcW w:w="509" w:type="dxa"/>
          </w:tcPr>
          <w:p w14:paraId="67BA8919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3</w:t>
            </w:r>
          </w:p>
        </w:tc>
        <w:tc>
          <w:tcPr>
            <w:tcW w:w="500" w:type="dxa"/>
          </w:tcPr>
          <w:p w14:paraId="7A2A676F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4</w:t>
            </w:r>
          </w:p>
        </w:tc>
        <w:tc>
          <w:tcPr>
            <w:tcW w:w="499" w:type="dxa"/>
          </w:tcPr>
          <w:p w14:paraId="47CF07FB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5</w:t>
            </w:r>
          </w:p>
        </w:tc>
        <w:tc>
          <w:tcPr>
            <w:tcW w:w="504" w:type="dxa"/>
          </w:tcPr>
          <w:p w14:paraId="6C720F5C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6</w:t>
            </w:r>
          </w:p>
        </w:tc>
        <w:tc>
          <w:tcPr>
            <w:tcW w:w="499" w:type="dxa"/>
          </w:tcPr>
          <w:p w14:paraId="6EC41AD4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7</w:t>
            </w:r>
          </w:p>
        </w:tc>
        <w:tc>
          <w:tcPr>
            <w:tcW w:w="499" w:type="dxa"/>
          </w:tcPr>
          <w:p w14:paraId="7446321F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8</w:t>
            </w:r>
          </w:p>
        </w:tc>
        <w:tc>
          <w:tcPr>
            <w:tcW w:w="499" w:type="dxa"/>
          </w:tcPr>
          <w:p w14:paraId="43FDB9E3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9</w:t>
            </w:r>
          </w:p>
        </w:tc>
        <w:tc>
          <w:tcPr>
            <w:tcW w:w="600" w:type="dxa"/>
          </w:tcPr>
          <w:p w14:paraId="77D0FF38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0</w:t>
            </w:r>
          </w:p>
        </w:tc>
        <w:tc>
          <w:tcPr>
            <w:tcW w:w="600" w:type="dxa"/>
          </w:tcPr>
          <w:p w14:paraId="27DC0BAB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1</w:t>
            </w:r>
          </w:p>
        </w:tc>
        <w:tc>
          <w:tcPr>
            <w:tcW w:w="647" w:type="dxa"/>
          </w:tcPr>
          <w:p w14:paraId="3FB87092" w14:textId="77777777" w:rsidR="00A63681" w:rsidRPr="00637778" w:rsidRDefault="00A63681" w:rsidP="009A528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637778">
              <w:rPr>
                <w:b/>
                <w:bCs/>
                <w:sz w:val="20"/>
                <w:szCs w:val="20"/>
                <w:lang w:eastAsia="en-US"/>
              </w:rPr>
              <w:t>W12</w:t>
            </w:r>
          </w:p>
        </w:tc>
      </w:tr>
      <w:tr w:rsidR="00A63681" w14:paraId="7D973D99" w14:textId="77777777" w:rsidTr="009A5287">
        <w:tc>
          <w:tcPr>
            <w:tcW w:w="711" w:type="dxa"/>
          </w:tcPr>
          <w:p w14:paraId="5DB4D04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Boe</w:t>
            </w:r>
            <w:proofErr w:type="spellEnd"/>
          </w:p>
        </w:tc>
        <w:tc>
          <w:tcPr>
            <w:tcW w:w="1037" w:type="dxa"/>
          </w:tcPr>
          <w:p w14:paraId="7CA6B1B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signer &amp; Quality Controller (DQ)</w:t>
            </w:r>
          </w:p>
        </w:tc>
        <w:tc>
          <w:tcPr>
            <w:tcW w:w="1513" w:type="dxa"/>
          </w:tcPr>
          <w:p w14:paraId="21FBD035" w14:textId="1B0EA7A2" w:rsidR="00A63681" w:rsidRPr="00637778" w:rsidRDefault="00434189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fine visual aspects, interface, appearance, and usability criteria of the product</w:t>
            </w:r>
            <w:r w:rsidR="00A63681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, proofread project deliverables, identify/define quality standards, check prototype and test quality.</w:t>
            </w:r>
          </w:p>
        </w:tc>
        <w:tc>
          <w:tcPr>
            <w:tcW w:w="508" w:type="dxa"/>
          </w:tcPr>
          <w:p w14:paraId="546F534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509" w:type="dxa"/>
          </w:tcPr>
          <w:p w14:paraId="4DDB86D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9" w:type="dxa"/>
          </w:tcPr>
          <w:p w14:paraId="79D0C61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0" w:type="dxa"/>
          </w:tcPr>
          <w:p w14:paraId="594C2DFB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5A8CD6EA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504" w:type="dxa"/>
          </w:tcPr>
          <w:p w14:paraId="681DBBF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57C05D8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09D0CE60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2A89F38C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600" w:type="dxa"/>
          </w:tcPr>
          <w:p w14:paraId="0950FDF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00" w:type="dxa"/>
          </w:tcPr>
          <w:p w14:paraId="032B470C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47" w:type="dxa"/>
          </w:tcPr>
          <w:p w14:paraId="2E513CD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</w:tr>
      <w:tr w:rsidR="00A63681" w14:paraId="2977EE7D" w14:textId="77777777" w:rsidTr="009A5287">
        <w:tc>
          <w:tcPr>
            <w:tcW w:w="711" w:type="dxa"/>
          </w:tcPr>
          <w:p w14:paraId="2E230A5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Coe</w:t>
            </w:r>
          </w:p>
        </w:tc>
        <w:tc>
          <w:tcPr>
            <w:tcW w:w="1037" w:type="dxa"/>
          </w:tcPr>
          <w:p w14:paraId="1150C43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ngineer (E)</w:t>
            </w:r>
          </w:p>
        </w:tc>
        <w:tc>
          <w:tcPr>
            <w:tcW w:w="1513" w:type="dxa"/>
          </w:tcPr>
          <w:p w14:paraId="62850BB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efine product function, subfunctions, manufacturing technique, carry out feasibility study, analyze prototype, and test prototypes.</w:t>
            </w:r>
          </w:p>
        </w:tc>
        <w:tc>
          <w:tcPr>
            <w:tcW w:w="508" w:type="dxa"/>
          </w:tcPr>
          <w:p w14:paraId="251F1DC2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9" w:type="dxa"/>
          </w:tcPr>
          <w:p w14:paraId="35C570BF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9" w:type="dxa"/>
          </w:tcPr>
          <w:p w14:paraId="72831DFC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0" w:type="dxa"/>
          </w:tcPr>
          <w:p w14:paraId="2B223B2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499" w:type="dxa"/>
          </w:tcPr>
          <w:p w14:paraId="5B43B1D0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4" w:type="dxa"/>
          </w:tcPr>
          <w:p w14:paraId="4F095B5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35011BB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069083B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499" w:type="dxa"/>
          </w:tcPr>
          <w:p w14:paraId="711A97B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00" w:type="dxa"/>
          </w:tcPr>
          <w:p w14:paraId="243C22B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00" w:type="dxa"/>
          </w:tcPr>
          <w:p w14:paraId="320BFC6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47" w:type="dxa"/>
          </w:tcPr>
          <w:p w14:paraId="10DDD66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</w:tr>
      <w:tr w:rsidR="00A63681" w14:paraId="5A0300C8" w14:textId="77777777" w:rsidTr="009A5287">
        <w:tc>
          <w:tcPr>
            <w:tcW w:w="711" w:type="dxa"/>
          </w:tcPr>
          <w:p w14:paraId="7904F18C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Doe</w:t>
            </w:r>
          </w:p>
        </w:tc>
        <w:tc>
          <w:tcPr>
            <w:tcW w:w="1037" w:type="dxa"/>
          </w:tcPr>
          <w:p w14:paraId="4DB37448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roject Manager (P)</w:t>
            </w:r>
          </w:p>
        </w:tc>
        <w:tc>
          <w:tcPr>
            <w:tcW w:w="1513" w:type="dxa"/>
          </w:tcPr>
          <w:p w14:paraId="7880C1B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lan, organize, communicate, and track project tasks, deadlines, and milestones.</w:t>
            </w:r>
          </w:p>
        </w:tc>
        <w:tc>
          <w:tcPr>
            <w:tcW w:w="508" w:type="dxa"/>
          </w:tcPr>
          <w:p w14:paraId="7E93DE2B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9" w:type="dxa"/>
          </w:tcPr>
          <w:p w14:paraId="09BF186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9" w:type="dxa"/>
          </w:tcPr>
          <w:p w14:paraId="0318CA5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500" w:type="dxa"/>
          </w:tcPr>
          <w:p w14:paraId="6918378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6117763C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504" w:type="dxa"/>
          </w:tcPr>
          <w:p w14:paraId="5C1FC91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499" w:type="dxa"/>
          </w:tcPr>
          <w:p w14:paraId="4A735E4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499" w:type="dxa"/>
          </w:tcPr>
          <w:p w14:paraId="46F40C6D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1B8D9481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600" w:type="dxa"/>
          </w:tcPr>
          <w:p w14:paraId="2186E9B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00" w:type="dxa"/>
          </w:tcPr>
          <w:p w14:paraId="4FC0C495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647" w:type="dxa"/>
          </w:tcPr>
          <w:p w14:paraId="31425D53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</w:tr>
      <w:tr w:rsidR="00A63681" w14:paraId="1EAA2398" w14:textId="77777777" w:rsidTr="009A5287">
        <w:tc>
          <w:tcPr>
            <w:tcW w:w="711" w:type="dxa"/>
          </w:tcPr>
          <w:p w14:paraId="4041EB5F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381021">
              <w:rPr>
                <w:rFonts w:asciiTheme="minorHAnsi" w:hAnsiTheme="minorHAnsi" w:cstheme="minorHAnsi"/>
                <w:color w:val="00B0F0"/>
                <w:sz w:val="20"/>
                <w:szCs w:val="20"/>
                <w:lang w:eastAsia="en-US"/>
              </w:rPr>
              <w:t>Foe</w:t>
            </w:r>
          </w:p>
        </w:tc>
        <w:tc>
          <w:tcPr>
            <w:tcW w:w="1037" w:type="dxa"/>
          </w:tcPr>
          <w:p w14:paraId="3BEF78DF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eport writer &amp; Marketer (R)</w:t>
            </w:r>
          </w:p>
        </w:tc>
        <w:tc>
          <w:tcPr>
            <w:tcW w:w="1513" w:type="dxa"/>
          </w:tcPr>
          <w:p w14:paraId="6CFCE94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Write project deliverables, identify clients/users, promote, and sell ideas and product.</w:t>
            </w:r>
          </w:p>
        </w:tc>
        <w:tc>
          <w:tcPr>
            <w:tcW w:w="508" w:type="dxa"/>
          </w:tcPr>
          <w:p w14:paraId="3D8E936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9" w:type="dxa"/>
          </w:tcPr>
          <w:p w14:paraId="21B98FE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509" w:type="dxa"/>
          </w:tcPr>
          <w:p w14:paraId="66D1DD8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500" w:type="dxa"/>
          </w:tcPr>
          <w:p w14:paraId="1C2BF9E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5E1FE54B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504" w:type="dxa"/>
          </w:tcPr>
          <w:p w14:paraId="08AC532E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499" w:type="dxa"/>
          </w:tcPr>
          <w:p w14:paraId="55FFB286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499" w:type="dxa"/>
          </w:tcPr>
          <w:p w14:paraId="4D709BF7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  <w:tc>
          <w:tcPr>
            <w:tcW w:w="499" w:type="dxa"/>
          </w:tcPr>
          <w:p w14:paraId="741C320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R</w:t>
            </w:r>
          </w:p>
        </w:tc>
        <w:tc>
          <w:tcPr>
            <w:tcW w:w="600" w:type="dxa"/>
          </w:tcPr>
          <w:p w14:paraId="78B8854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DQ</w:t>
            </w:r>
          </w:p>
        </w:tc>
        <w:tc>
          <w:tcPr>
            <w:tcW w:w="600" w:type="dxa"/>
          </w:tcPr>
          <w:p w14:paraId="59DD8799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E</w:t>
            </w:r>
          </w:p>
        </w:tc>
        <w:tc>
          <w:tcPr>
            <w:tcW w:w="647" w:type="dxa"/>
          </w:tcPr>
          <w:p w14:paraId="22A7E934" w14:textId="77777777" w:rsidR="00A63681" w:rsidRPr="00637778" w:rsidRDefault="00A63681" w:rsidP="009A5287">
            <w:pP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P</w:t>
            </w:r>
          </w:p>
        </w:tc>
      </w:tr>
    </w:tbl>
    <w:p w14:paraId="00243E70" w14:textId="77777777" w:rsidR="00A63681" w:rsidRDefault="00A63681" w:rsidP="00A63681">
      <w:pPr>
        <w:rPr>
          <w:lang w:eastAsia="en-US"/>
        </w:rPr>
      </w:pPr>
    </w:p>
    <w:p w14:paraId="097BF55B" w14:textId="77777777" w:rsidR="00A63681" w:rsidRDefault="00A63681" w:rsidP="00A63681">
      <w:pPr>
        <w:rPr>
          <w:lang w:eastAsia="en-US"/>
        </w:rPr>
      </w:pPr>
    </w:p>
    <w:p w14:paraId="73804D0B" w14:textId="77777777" w:rsidR="00A63681" w:rsidRDefault="00A63681" w:rsidP="00A63681">
      <w:pPr>
        <w:rPr>
          <w:lang w:eastAsia="en-US"/>
        </w:rPr>
      </w:pPr>
    </w:p>
    <w:p w14:paraId="1C1894ED" w14:textId="77777777" w:rsidR="00A63681" w:rsidRDefault="00A63681" w:rsidP="00A63681">
      <w:pPr>
        <w:rPr>
          <w:lang w:eastAsia="en-US"/>
        </w:rPr>
      </w:pPr>
    </w:p>
    <w:p w14:paraId="76160F0D" w14:textId="77777777" w:rsidR="00A63681" w:rsidRDefault="00A63681" w:rsidP="00A63681">
      <w:pPr>
        <w:rPr>
          <w:lang w:eastAsia="en-US"/>
        </w:rPr>
      </w:pPr>
    </w:p>
    <w:p w14:paraId="474C6673" w14:textId="77777777" w:rsidR="00A63681" w:rsidRDefault="00A63681" w:rsidP="00A63681">
      <w:pPr>
        <w:rPr>
          <w:lang w:eastAsia="en-US"/>
        </w:rPr>
      </w:pPr>
    </w:p>
    <w:p w14:paraId="7049A6E4" w14:textId="77777777" w:rsidR="00A63681" w:rsidRDefault="00A63681"/>
    <w:sectPr w:rsidR="00A63681" w:rsidSect="00A63681">
      <w:pgSz w:w="12240" w:h="15840"/>
      <w:pgMar w:top="709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MDI2MTAxNLcwsTBQ0lEKTi0uzszPAykwrgUAT+qBzywAAAA="/>
  </w:docVars>
  <w:rsids>
    <w:rsidRoot w:val="00A63681"/>
    <w:rsid w:val="001952FE"/>
    <w:rsid w:val="00356A78"/>
    <w:rsid w:val="00434189"/>
    <w:rsid w:val="00A63681"/>
    <w:rsid w:val="00F56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DA3DE"/>
  <w15:chartTrackingRefBased/>
  <w15:docId w15:val="{BD9E9E9F-C1D4-4E8C-B85B-003FC70FC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681"/>
    <w:pPr>
      <w:spacing w:after="0" w:line="240" w:lineRule="auto"/>
    </w:pPr>
    <w:rPr>
      <w:rFonts w:ascii="Calibri" w:hAnsi="Calibri" w:cs="Calibri"/>
      <w:kern w:val="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36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16B36C614F549B7EFFC1443077F49" ma:contentTypeVersion="16" ma:contentTypeDescription="Create a new document." ma:contentTypeScope="" ma:versionID="2a83f27942e9293c8c3156b70ee64f84">
  <xsd:schema xmlns:xsd="http://www.w3.org/2001/XMLSchema" xmlns:xs="http://www.w3.org/2001/XMLSchema" xmlns:p="http://schemas.microsoft.com/office/2006/metadata/properties" xmlns:ns2="758b3b34-5a7b-4c67-bd41-c003888d48fd" xmlns:ns3="0f68ad12-0230-4218-aaff-dce10f0d3393" targetNamespace="http://schemas.microsoft.com/office/2006/metadata/properties" ma:root="true" ma:fieldsID="cc63c49a9658a70a9942650b5a049efa" ns2:_="" ns3:_="">
    <xsd:import namespace="758b3b34-5a7b-4c67-bd41-c003888d48fd"/>
    <xsd:import namespace="0f68ad12-0230-4218-aaff-dce10f0d33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b3b34-5a7b-4c67-bd41-c003888d48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c489762-de54-417b-aa3d-8bc484f7f1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8ad12-0230-4218-aaff-dce10f0d33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2f4c173-f96a-4987-a0ef-d0158268a9ca}" ma:internalName="TaxCatchAll" ma:showField="CatchAllData" ma:web="0f68ad12-0230-4218-aaff-dce10f0d33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874B88-2C97-4F9C-B24C-4F4B01CAC510}"/>
</file>

<file path=customXml/itemProps2.xml><?xml version="1.0" encoding="utf-8"?>
<ds:datastoreItem xmlns:ds="http://schemas.openxmlformats.org/officeDocument/2006/customXml" ds:itemID="{0CB0550F-EEA7-4076-A511-EAE35388FBC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24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Bouendeu</dc:creator>
  <cp:keywords/>
  <dc:description/>
  <cp:lastModifiedBy>Emmanuel Bouendeu</cp:lastModifiedBy>
  <cp:revision>3</cp:revision>
  <dcterms:created xsi:type="dcterms:W3CDTF">2023-08-24T20:25:00Z</dcterms:created>
  <dcterms:modified xsi:type="dcterms:W3CDTF">2023-08-25T02:42:00Z</dcterms:modified>
</cp:coreProperties>
</file>